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C5382" w14:textId="028880E5" w:rsidR="00917038" w:rsidRDefault="008B5B0A" w:rsidP="008B5B0A">
      <w:pPr>
        <w:pStyle w:val="SMHeading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pplementary </w:t>
      </w:r>
      <w:r w:rsidR="00DB6B63">
        <w:rPr>
          <w:lang w:eastAsia="zh-CN"/>
        </w:rPr>
        <w:t>Material</w:t>
      </w:r>
    </w:p>
    <w:p w14:paraId="215B0946" w14:textId="4A36909E" w:rsidR="004A34ED" w:rsidRDefault="00EF2B79" w:rsidP="00E66C8A">
      <w:pPr>
        <w:pStyle w:val="Head"/>
        <w:spacing w:line="480" w:lineRule="auto"/>
      </w:pPr>
      <w:r w:rsidRPr="00EF2B79">
        <w:rPr>
          <w:sz w:val="24"/>
          <w:szCs w:val="24"/>
        </w:rPr>
        <w:t>Distinguishing and Quantifying the Impacts of SARS-CoV-2 Prevention Measures and Transmission on Prevalent Infectious Diseases: A Model-based Study in Mainland China</w:t>
      </w:r>
    </w:p>
    <w:p w14:paraId="048FAC48" w14:textId="77777777" w:rsidR="004A34ED" w:rsidRDefault="004A34ED" w:rsidP="004A34ED">
      <w:pPr>
        <w:pStyle w:val="Authors"/>
        <w:spacing w:line="480" w:lineRule="auto"/>
        <w:rPr>
          <w:b/>
          <w:bCs/>
        </w:rPr>
        <w:sectPr w:rsidR="004A34ED" w:rsidSect="00942664">
          <w:footerReference w:type="default" r:id="rId7"/>
          <w:pgSz w:w="11906" w:h="16838"/>
          <w:pgMar w:top="720" w:right="720" w:bottom="720" w:left="720" w:header="851" w:footer="992" w:gutter="0"/>
          <w:cols w:space="425"/>
          <w:docGrid w:type="lines" w:linePitch="326"/>
        </w:sectPr>
      </w:pPr>
    </w:p>
    <w:p w14:paraId="5606330C" w14:textId="16FEA8F0" w:rsidR="00C76B17" w:rsidRDefault="00B74489" w:rsidP="003A4E8A">
      <w:pPr>
        <w:pStyle w:val="ab"/>
        <w:adjustRightInd w:val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1D97AEB" wp14:editId="40C4983C">
            <wp:extent cx="6647180" cy="7116445"/>
            <wp:effectExtent l="0" t="0" r="1270" b="8255"/>
            <wp:docPr id="11262351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711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5AD88" w14:textId="77777777" w:rsidR="004E2AB7" w:rsidRPr="004A34ED" w:rsidRDefault="004E2AB7" w:rsidP="004E2AB7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</w:t>
      </w:r>
    </w:p>
    <w:p w14:paraId="276F0689" w14:textId="358CFD0F" w:rsidR="004E2AB7" w:rsidRPr="00046B96" w:rsidRDefault="004D1898" w:rsidP="004E2AB7">
      <w:pPr>
        <w:pStyle w:val="ab"/>
        <w:adjustRightInd w:val="0"/>
      </w:pPr>
      <w:r w:rsidRPr="004D1898">
        <w:rPr>
          <w:b/>
          <w:bCs/>
        </w:rPr>
        <w:t>Training and comparing variant time series models for HAV.</w:t>
      </w:r>
      <w:r w:rsidR="00046B96">
        <w:rPr>
          <w:b/>
          <w:bCs/>
        </w:rPr>
        <w:t xml:space="preserve"> </w:t>
      </w:r>
      <w:r w:rsidR="00FC7A16" w:rsidRPr="00FC7A16">
        <w:t xml:space="preserve">(A) Neural model; (B) ETS model; (C) ARIMA model; (D) SEARIMA model; (E) Hybrid models combining SARIMA, ETS, STL, and neural network model; (F) Bayesian structural model; (G) Root </w:t>
      </w:r>
      <w:r w:rsidR="00C5118B">
        <w:t>m</w:t>
      </w:r>
      <w:r w:rsidR="00FC7A16" w:rsidRPr="00FC7A16">
        <w:t xml:space="preserve">ean </w:t>
      </w:r>
      <w:r w:rsidR="00C5118B">
        <w:t>s</w:t>
      </w:r>
      <w:r w:rsidR="00FC7A16" w:rsidRPr="00FC7A16">
        <w:t xml:space="preserve">quare </w:t>
      </w:r>
      <w:r w:rsidR="00C5118B">
        <w:t>e</w:t>
      </w:r>
      <w:r w:rsidR="00FC7A16" w:rsidRPr="00FC7A16">
        <w:t xml:space="preserve">rror (RMSE) of variant models; (H) R-squared of variant models; (J) Mean </w:t>
      </w:r>
      <w:r w:rsidR="00C5118B">
        <w:t>a</w:t>
      </w:r>
      <w:r w:rsidR="00FC7A16" w:rsidRPr="00FC7A16">
        <w:t xml:space="preserve">bsolute </w:t>
      </w:r>
      <w:r w:rsidR="00C5118B">
        <w:t>e</w:t>
      </w:r>
      <w:r w:rsidR="00FC7A16" w:rsidRPr="00FC7A16">
        <w:t>rror (MAE) of variant models.</w:t>
      </w:r>
    </w:p>
    <w:p w14:paraId="416EF8E5" w14:textId="77777777" w:rsidR="004A34ED" w:rsidRPr="004E2AB7" w:rsidRDefault="004A34ED" w:rsidP="00E434E2">
      <w:pPr>
        <w:pStyle w:val="ab"/>
        <w:adjustRightInd w:val="0"/>
        <w:rPr>
          <w:lang w:eastAsia="zh-CN"/>
        </w:rPr>
      </w:pPr>
    </w:p>
    <w:sectPr w:rsidR="004A34ED" w:rsidRPr="004E2AB7" w:rsidSect="009135D7">
      <w:pgSz w:w="11906" w:h="16838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ACCA4" w14:textId="77777777" w:rsidR="00251A93" w:rsidRDefault="00251A93" w:rsidP="00270B3D">
      <w:r>
        <w:separator/>
      </w:r>
    </w:p>
  </w:endnote>
  <w:endnote w:type="continuationSeparator" w:id="0">
    <w:p w14:paraId="7FD24FB5" w14:textId="77777777" w:rsidR="00251A93" w:rsidRDefault="00251A93" w:rsidP="00270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699086"/>
      <w:docPartObj>
        <w:docPartGallery w:val="Page Numbers (Bottom of Page)"/>
        <w:docPartUnique/>
      </w:docPartObj>
    </w:sdtPr>
    <w:sdtEndPr/>
    <w:sdtContent>
      <w:p w14:paraId="72A1810F" w14:textId="301A98B9" w:rsidR="00290270" w:rsidRDefault="0029027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6EB250" w14:textId="77777777" w:rsidR="00290270" w:rsidRDefault="0029027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BFA5" w14:textId="77777777" w:rsidR="00251A93" w:rsidRDefault="00251A93" w:rsidP="00270B3D">
      <w:r>
        <w:separator/>
      </w:r>
    </w:p>
  </w:footnote>
  <w:footnote w:type="continuationSeparator" w:id="0">
    <w:p w14:paraId="5A3F677F" w14:textId="77777777" w:rsidR="00251A93" w:rsidRDefault="00251A93" w:rsidP="00270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bC0tLQwtzQ3NbBQ0lEKTi0uzszPAykwNKkFAOU44vctAAAA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73D03"/>
    <w:rsid w:val="00075E98"/>
    <w:rsid w:val="000A506F"/>
    <w:rsid w:val="000C0AA9"/>
    <w:rsid w:val="000C108C"/>
    <w:rsid w:val="000C7E71"/>
    <w:rsid w:val="000D2E7C"/>
    <w:rsid w:val="0010578C"/>
    <w:rsid w:val="00120F40"/>
    <w:rsid w:val="00135F29"/>
    <w:rsid w:val="00137A07"/>
    <w:rsid w:val="00143E7F"/>
    <w:rsid w:val="001617AA"/>
    <w:rsid w:val="0016187D"/>
    <w:rsid w:val="00185CB8"/>
    <w:rsid w:val="001B3BAE"/>
    <w:rsid w:val="001E4FC1"/>
    <w:rsid w:val="001F5BFB"/>
    <w:rsid w:val="00202E7A"/>
    <w:rsid w:val="00217559"/>
    <w:rsid w:val="00220A22"/>
    <w:rsid w:val="00222DA2"/>
    <w:rsid w:val="00241644"/>
    <w:rsid w:val="00251A93"/>
    <w:rsid w:val="00254C35"/>
    <w:rsid w:val="002601DD"/>
    <w:rsid w:val="00264979"/>
    <w:rsid w:val="00270B3D"/>
    <w:rsid w:val="00285F8E"/>
    <w:rsid w:val="00290270"/>
    <w:rsid w:val="002904E5"/>
    <w:rsid w:val="002931E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E43"/>
    <w:rsid w:val="003F1205"/>
    <w:rsid w:val="004007E8"/>
    <w:rsid w:val="00412DA3"/>
    <w:rsid w:val="00422E48"/>
    <w:rsid w:val="00430FA8"/>
    <w:rsid w:val="00444732"/>
    <w:rsid w:val="00445010"/>
    <w:rsid w:val="0045173C"/>
    <w:rsid w:val="004531FA"/>
    <w:rsid w:val="00453B6D"/>
    <w:rsid w:val="00473098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B5EE7"/>
    <w:rsid w:val="005B7C45"/>
    <w:rsid w:val="00636132"/>
    <w:rsid w:val="006402DA"/>
    <w:rsid w:val="00642369"/>
    <w:rsid w:val="00664FFC"/>
    <w:rsid w:val="006833C7"/>
    <w:rsid w:val="00686430"/>
    <w:rsid w:val="00693A52"/>
    <w:rsid w:val="00697BE1"/>
    <w:rsid w:val="006C4766"/>
    <w:rsid w:val="006F576B"/>
    <w:rsid w:val="007223A7"/>
    <w:rsid w:val="00753BB9"/>
    <w:rsid w:val="00755414"/>
    <w:rsid w:val="00756714"/>
    <w:rsid w:val="007A04AD"/>
    <w:rsid w:val="007A140F"/>
    <w:rsid w:val="007A56F5"/>
    <w:rsid w:val="007C6AF9"/>
    <w:rsid w:val="007D098C"/>
    <w:rsid w:val="007D235C"/>
    <w:rsid w:val="007F5893"/>
    <w:rsid w:val="00856001"/>
    <w:rsid w:val="00863C4E"/>
    <w:rsid w:val="008826DB"/>
    <w:rsid w:val="008B5B0A"/>
    <w:rsid w:val="008F08A7"/>
    <w:rsid w:val="00903AB5"/>
    <w:rsid w:val="009105C5"/>
    <w:rsid w:val="009135D7"/>
    <w:rsid w:val="00917038"/>
    <w:rsid w:val="00925390"/>
    <w:rsid w:val="00925CE6"/>
    <w:rsid w:val="00942664"/>
    <w:rsid w:val="00955536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44C1E"/>
    <w:rsid w:val="00B576CF"/>
    <w:rsid w:val="00B600C9"/>
    <w:rsid w:val="00B74489"/>
    <w:rsid w:val="00B74C1A"/>
    <w:rsid w:val="00BA5B45"/>
    <w:rsid w:val="00BE0275"/>
    <w:rsid w:val="00C2412E"/>
    <w:rsid w:val="00C3069F"/>
    <w:rsid w:val="00C47DAE"/>
    <w:rsid w:val="00C5118B"/>
    <w:rsid w:val="00C61C9B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80F"/>
    <w:rsid w:val="00DF713A"/>
    <w:rsid w:val="00E0429D"/>
    <w:rsid w:val="00E113F1"/>
    <w:rsid w:val="00E165FD"/>
    <w:rsid w:val="00E26464"/>
    <w:rsid w:val="00E434E2"/>
    <w:rsid w:val="00E47F1B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C7A16"/>
    <w:rsid w:val="00FD0D8E"/>
    <w:rsid w:val="00FE5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8977E"/>
  <w15:chartTrackingRefBased/>
  <w15:docId w15:val="{4F355847-F503-43C3-A698-A2E75321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3286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120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270B3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5">
    <w:name w:val="页眉 字符"/>
    <w:basedOn w:val="a0"/>
    <w:link w:val="a4"/>
    <w:uiPriority w:val="99"/>
    <w:rsid w:val="00270B3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70B3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7">
    <w:name w:val="页脚 字符"/>
    <w:basedOn w:val="a0"/>
    <w:link w:val="a6"/>
    <w:uiPriority w:val="99"/>
    <w:rsid w:val="00270B3D"/>
    <w:rPr>
      <w:sz w:val="18"/>
      <w:szCs w:val="18"/>
    </w:rPr>
  </w:style>
  <w:style w:type="paragraph" w:customStyle="1" w:styleId="SMHeading">
    <w:name w:val="SM Heading"/>
    <w:basedOn w:val="1"/>
    <w:qFormat/>
    <w:rsid w:val="009E0DFA"/>
    <w:pPr>
      <w:keepLines w:val="0"/>
      <w:spacing w:before="240" w:after="60" w:line="240" w:lineRule="auto"/>
    </w:pPr>
    <w:rPr>
      <w:kern w:val="32"/>
      <w:sz w:val="24"/>
      <w:szCs w:val="24"/>
    </w:rPr>
  </w:style>
  <w:style w:type="table" w:styleId="a8">
    <w:name w:val="Table Grid"/>
    <w:basedOn w:val="a1"/>
    <w:rsid w:val="00120F4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120F40"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Authors">
    <w:name w:val="Authors"/>
    <w:basedOn w:val="a"/>
    <w:rsid w:val="000258D2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0258D2"/>
    <w:pPr>
      <w:spacing w:before="120"/>
      <w:ind w:firstLine="720"/>
    </w:pPr>
    <w:rPr>
      <w:rFonts w:eastAsia="Times New Roman"/>
      <w:szCs w:val="24"/>
    </w:rPr>
  </w:style>
  <w:style w:type="character" w:styleId="a9">
    <w:name w:val="Hyperlink"/>
    <w:basedOn w:val="a0"/>
    <w:uiPriority w:val="99"/>
    <w:unhideWhenUsed/>
    <w:rsid w:val="007567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756714"/>
    <w:rPr>
      <w:color w:val="605E5C"/>
      <w:shd w:val="clear" w:color="auto" w:fill="E1DFDD"/>
    </w:rPr>
  </w:style>
  <w:style w:type="paragraph" w:customStyle="1" w:styleId="SMcaption">
    <w:name w:val="SM caption"/>
    <w:basedOn w:val="a"/>
    <w:qFormat/>
    <w:rsid w:val="004E6847"/>
  </w:style>
  <w:style w:type="paragraph" w:customStyle="1" w:styleId="EndNoteBibliographyTitle">
    <w:name w:val="EndNote Bibliography Title"/>
    <w:basedOn w:val="a"/>
    <w:link w:val="EndNoteBibliographyTitle0"/>
    <w:rsid w:val="009C586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9C5861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styleId="ab">
    <w:name w:val="Body Text"/>
    <w:basedOn w:val="a"/>
    <w:link w:val="ac"/>
    <w:qFormat/>
    <w:rsid w:val="00AE79C4"/>
    <w:pPr>
      <w:spacing w:line="480" w:lineRule="auto"/>
      <w:jc w:val="both"/>
    </w:pPr>
    <w:rPr>
      <w:rFonts w:cstheme="minorBidi"/>
      <w:szCs w:val="24"/>
    </w:rPr>
  </w:style>
  <w:style w:type="character" w:customStyle="1" w:styleId="ac">
    <w:name w:val="正文文本 字符"/>
    <w:basedOn w:val="a0"/>
    <w:link w:val="ab"/>
    <w:rsid w:val="00AE79C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Head">
    <w:name w:val="Head"/>
    <w:basedOn w:val="a"/>
    <w:rsid w:val="00E66C8A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FB90D-69C2-43CA-89F1-68E6E445E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3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LKG-laptop</cp:lastModifiedBy>
  <cp:revision>180</cp:revision>
  <dcterms:created xsi:type="dcterms:W3CDTF">2022-03-18T03:49:00Z</dcterms:created>
  <dcterms:modified xsi:type="dcterms:W3CDTF">2023-11-06T12:15:00Z</dcterms:modified>
</cp:coreProperties>
</file>